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สวัสดี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ส่งข้</w:t>
      </w:r>
    </w:p>
    <w:p>
      <w:pPr>
        <w:pStyle w:val="BodyText"/>
      </w:pPr>
      <w:r>
        <w:t xml:space="preserve">[เสียงปรบมือ]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อุปกรณ์เกี่ยวกับตัวสายไฟเบอร์ออฟติก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ก่อนก่อนพี่แจ๋วตัวมาตรฐาน802.3ก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 วนี้ว-่า 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 มกราคมส่งข้อมูลนะคะ ในสายสื่อสารในตัวเสือกของตัวระบบของเรายังอีกนะคะ มค.ฝว่าแต่ละตัวเขาจะทำหน้าที่อะไรบ้าง มาดูตัวเริ่มต้นก่อนนะคะ ก่อนที่เราจะมาพูดถึงตัวมาตรฐานในทีวี มกราคม 82.4 ล้าน 802.5 มกราคมตัวมาตรฐานที่เรียนไปสัปดาห์ก่อนก็จะเป็นตัวมาตรฐาน 802.3อย่างที่บอกไปว่าเป็นตัวเริ่มต้น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 มค.สวัสดีค่ะ ด้วยการส่งข้อมูลแต่ละครั้งก็จะเป็น MT วินาทีนางเอกดังนั้นสำหรับพวกโรงงานหรือว่าหน่วยงานก็มกราคมจะมีการใช้งานที่ตรงกับตัวระบบเครือข่ายมกราคมรูสวัสดีค่ะ 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เป็นตัวมาตรฐาน 802.4 นะคะ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ก่อนก่อนพี่แจ๋วตัวมากพ.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อีกนะคะที่จะเรียนก็จะมีพวกพื้นฐานแล้วก็ความเป็นมาของตัวทั้ง 2 ตัวการทำงานนะคะเราก็หน้าที่นะคะในกรณีที่เราจะส่งข้อมูลนะคะในสายสื่อสารในตัวเสือกของตัวระบบของเรายังอีกนะคะว่าแต่ละตัวเขาจะทำหน้าที่อะไรบ้างมาดูตัวเริ่มต้นก่อนนะคะ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ี่บอกไปว่าเป็นตัวเริ่มต้นเริ่มมีการใช้งานไม่ว่าจะเป็นของหน่วยงานหรือสำนักงานนะคะแต่ตัวนี้ก็ใช้มานะคะ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ส่งข้อมูลนั้นเองว่าเราจะสามารถส่งข้อมูลได้เมื่อไหร่เพื่อไม่ให้เกิดสัญญาณสอนพับหรือว่าชนกันเ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แล้วก็ได้ทุกธนาคารแล้วก็มาสู่สถานี 2 ตัวของเราก็คือตัวมาตรฐาน ieee 802.4 แล้วก็ตัวมาตรฐาน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หมุนเวียนกันโดยที่จะสามารถระยะเวลาที่จะสามารถส่งข้อมูลได้นะคะ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แต่เนื่องจากรูปแบบการเชื่อมต่อทางกายภาพนะ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เป็นตัวมาตรฐาน 802.4 นะคะคือรวมความสามารถในการคำนวณระยะเวลารายการรอสามารถกำหนด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ทั้งรูปแบบนี้จอแล้วก็อนาล็อกตัวนี้บริษัท IPM ก็จะเลือกเราตัวระบบเครือข่ายนำมาใช้งานนะคะในหน่วยงานของเขาเป็นเครือข่ายเฉพาะส่วนตัวองค์กรใดที่มีเนี่ยก็ได้ออกมาตรฐานมารองรับนะคะเกี่ยวกับมาตรฐาน 802.5ว่าเป็นตัวระบบเครือข่ายวงแหวนนะคะ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เครื่องไปยังปลายทางเครื่องคอมพิวเตอร์อีเมลเครื่องนั้นเองจากรูปเนี่ยเราจะมาดูว่าะส่งข้อมูลตรงนี้ที่เป็น Data เนี่ยไปยังปลายทางเราจะมีข้อมูลอะไรเพื่อทำให้มารถข้อมูลได้มันจะมีตัวประกอบอะไรบ้างเราก็จะมาดูตามรูปตัวนี้นะคะว่ารูปภาพของตัวเฟรมของตัวมาตรฐาน ieee 802.4 เนี่ยเขามีออกอะไรบ้างเริ่มต้นนะคะด้านล่าสุดเลยนะคะโทรหาพิมพ์เมมเบอร์นะคะก็จะมีลักษณะข้อมูลนะคะไว้สำหรับให้ผู้รับนะคะ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ของตัวเฟรมที่เราจะทำการส่งข้อมูลของเรานั่นเองนะคะว่าทั้งหมดนี้เป็นข้อมูลที่เราจะทำการส่งไปยังปลายทางอีกนะคะ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ตัว f 4 ตัวนี้นะคะลำดับที่ 3 ของเรานะคะ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ที่จะเป็นข้อมูลพื้นฐานส่งไปยังปลายทางในกรณีที่เราส่งข้อมูลนะคะจากสถานีที่มีหาที่อยู่เขาอาจจะสามารถกำหนดข้อมูลนะคะเป็นรูปแบบนี้ตอนนะคะสามขาตรงนี้ผัดมาม่าสอน address นะคะ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ก็ต้องระบุตัวตนว่าเราคือใครแล้วเราจะส่งข้อมูลไปที่ไหนวันนี้ก็จะมีตัวดีนะคะเป็นตัวกำหนดรับผิดชอบเกี่ยวกับกำหนดนะคะถ่ายรูปแบบพี่เครือข่ายอื่นๆนะคะที่อยู่ในสากลที่สามารถที่จะเข้าใจนะคะ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และมีความยาวอยู่ที่ความยาวเท่าไหร่นะคะโดยสามารถส่งนะคะ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อันนี้ก็จะเป็นการช่วยเช็คความถูกต้องของข้อมูลว่าไปทางเนี่ยครับ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ๆ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ในตัวแล้วก็ตัวเข้าไปเดี๋ยวเราจะมาทำความรู้จักกันว่า 2 ตัวนี้เขามีลักษณะหรือว่าสมบัติอะไรบ้างนั่นเองเริ่มจากตัวรูปแรกนะคะตัวเองเขียนว่าโทรเขียนตัวนี้นะคะก็จะทำการเดินทางก็คือวิ่งอยู่ในตัวระบบเครือข่ายของเราจนกระทั่ง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กพ.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พี่เริ่มต้นแล้วก็สิ้นสุดของตัวเครื่องคอมพิวเตอร์เรื่องนั้นพี่ทำการจะส่งมายังไปทั้งคืนนะคะ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ตอนนี้ก็จะมีรายละเอียดที่เพิ่มมากขึ้นนะคะ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ก็จะมีตัวมอเตอร์เนี่ยมากำหนดเวลานะคะเพื่อไม่ให้ตัวข้อมูลเกิดการสูญหายองค์ประกอบที่ 4 ของตัวเอง Self Control Researchก็ช้ายนะคะ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ว่าข้อมูลที่เราส่งไปเนี่ยระหว่างตอนไหนเนี่ยตัวเฟรมสเตตัสนะคะ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ในรูปแบบของตัวสภาพก็คือการเชื่อมต่ออุปกรณ์นั่นเองนะคะToken บัตรของเราก็จะมีการเชื่อมต่อตามรูปเลยนะคะเป็นเส้นตรงนะคะตัวสถานีหรือว่าตัวเครื่องคอมพิวเตอร์ของเราในข้อใดทำการเชื่อมต่อก็คือตามคอนเนคเตอร์ต่างๆที่ทำการเชื่อมเข้าสู่ตัวสายตัวโคแอกเชียลเคเบิลตัวนี้ของเราเองกรณีที่เริ่มต้นการทำงานนะคะ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ตัวอย่างที่ 20 ตอนนี้ก็จะทำการรับตัวเเทนนะคะ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ๆแล้วก็มีการเชื่อมต่อก่อนนะคะทั้งหมดภายในตัวของเรานั่นเองเกาะมีลำดับนะคะ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ชื่อลิงก็จะเป็นรูปแบบของเราจะมีการเชื่อมต่อที่มันเป็นวงแหวนก็คือเป็นเหมือนคล้ายๆระบบติดตั้งเองนะคะแล้วก็จะมีการเชื่อมต่อแบบจุดต่อจุดมีอุปกรณ์นะคะ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ก็จะเป็นลักษณะการเชื่อมต่ออุปกรณ์คอมพิวเตอร์แล้วก็ผ่านด้วยตัวเองmau ตัวนี้เชื่อมไปยังสายนะคะConnection ต่างๆ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ก็คือตัว HDDI นะคะก็ f ย่อมาจากไฟเบอร์ก็คือเป็นอุปกรณ์ที่สายสายเชื่อมต่อในรูปแบบไฟเบอร์ติดของเรานะคะเป็นระบบเครือข่ายนะคะใช้รูปแบบ kerry เมื่อกี้ของเรานะคะที่มีการเชื่อมต่อเป็นวงปิดน้อยผ่านมาตรฐานของMSI แล้วก็ไอที่อยู่ของเรานะคะจากรูปนะคะจากรูปของเรานะคะเราก็จะทราบให้เห็นการเปรียบเทียบของตัวโครงสร้าง2 อันนะคะในตัวโครงสร้างของตัว OSI ของเรา OSI model 7 layer นะคะพี่น่าจะเป็นประมาณเกือบสัปดาห์ที่ 2 ที่เราเรียนมานะคะไม่มีชื่ออะไรบ้างมาเปรียบเทียบกับตัว ftdi ที่เป็น Fiber Optic ที่เราเชื่อมต่อในของเล่นลิงของเรานะคะ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ๆกันเลยเอาของตัวเองแล้วก็ทั้ง 2 อันของตัว sci เองนะคะผัดมาม่าในตัวเลยเยอะที่ 2 นะคะก็ของตัวเองให้ใส่ก็จะเป็นตัวตะลิงประจักษ์ไปเชื่อมต่อนะคะกับตัว Media access Control นะคะหรือว่าตัวใหม่ของเราแล้วก็ตัวเอา l c โลจิคอล Link Control ในอีกจะเป็นการเปรียบเทียบลักษณะของเลเยอร์นะคะ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ๆก็คือจะมี2 ตัวมาตรฐานจำได้แล้วก็จะมีตัวมาฐานไม่มี 802.4ไหมคะ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5 ของเรานะคะก็จะเป็นรูปแบบของของเรานะคะ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นะคะ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มีอะไรสงสัยเพิ่มเติมไหมคะสำหรับ2 มาตรฐานตัวนี้มีไหมมีไหมมีคำถามตัวไหนไหมคะงงไหมก็อันก็น่าจะมีรูปประกอบก็น่าจะพอใจจะเข้าใจเกี่ยวกับโครงสร้างพ่อก็จะไม่ค่อยเยอะเท่าไหร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4-04T09:30:35Z</dcterms:created>
  <dcterms:modified xsi:type="dcterms:W3CDTF">2024-04-04T09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4 เมษายน 2567 เวลา 09.11 น.</vt:lpwstr>
  </property>
  <property fmtid="{D5CDD505-2E9C-101B-9397-08002B2CF9AE}" pid="3" name="subtitle">
    <vt:lpwstr/>
  </property>
</Properties>
</file>